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0" w:name="js_article"/>
    <w:bookmarkStart w:id="21" w:name="js_top_ad_area"/>
    <w:bookmarkEnd w:id="21"/>
    <w:bookmarkStart w:id="4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ojaibwLJEQQbcRl7EeRoFOSqRdp4QibAkaUdxS8y1It0GgoDysuW54mMQlyO3uJia4DswO7vTbMlQz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4" w:name="page-content"/>
    <w:bookmarkStart w:id="40" w:name="img-content"/>
    <w:bookmarkStart w:id="39" w:name="activity-name"/>
    <w:p>
      <w:pPr>
        <w:pStyle w:val="Heading1"/>
      </w:pPr>
      <w:r>
        <w:t xml:space="preserve">下雨天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挺喜欢下雨天的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大概是阴天晴天居多，就像每年的第一场雪都值得人们争相纷说互道喜悦一样，每一场雨都让我平添一份欣喜。我喜欢端杯茶水，伏窗看外面的雨雾氤氲，看打着伞的人们来往。水变成雾被太阳吸到天空成为云，云再化成水滴自天空落下，水还是那个水，就经历了这升华凝华的系列变化，人们就给它重新赋予了一个称谓，叫雨。真的很奇妙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一直都很不明白，下雨似乎成了某些心灵鸡汤和励志格言的对立面，他们说不经历风吹雨打怎能见彩虹，他们说要扛过暴风雨啊，说没伞的孩子要努力奔跑啊之类的，下雨真的有什么不好吗？为什么要把下雨天称为坏天气呢？就因为耽误了一些户外活动吗？仔细想想其实也不是，晴天雨天是代表着我们的心情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现在的人都有太多忌惮了，表达心情都得兜兜转转绕好几个圈，我们说阴雨连绵，我们说月有残缺，我们谈秋风萧瑟，都是在说自己的心情不好。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其实天气对心情的影响真的很小，你有开心的事情，就是外面刮再大风、下再大雨你也觉得是美好的。我喜欢雨天是因为晴天阴天看得多了，下雨天便带给我更多的一种惬意，一种清凉，一种洗涤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今年雨特别多。经历了郑州“7·20”特大暴雨后气象部门对下雨产生了恐惧。我看郏县天气预报说后天有雨，不同市县的防洪预报我都已经收到好几个了。大雨自然是要防范，面对难得的小雨，我们不应该拒之于伞顶，关之于窗外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雨，下落在大地上，凝聚成一片片海洋。生活又未尝不是如此，我们在行进路上寻找着陆地，踩着一块水少的地面去寻找另一块水少的地面，总战战兢兢的怕踩到水，永远不知道岸在何处。其实我们即使一脚失足踩在水洼里，才会发现那水还没有鞋跟高，那海洋也不过是生活里的一滩滩积水，哪有什么海洋，哪有什么陆地。有的只有生活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通过天气变化比喻自我心理的喜忧乐愁还是有理可循的，毕竟人生就是场大雨嘛，生活就是把漏洞百出的雨伞，你总要去找一些美好的东西充作补丁。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  <w:r>
        <w:t xml:space="preserve">生活中浪漫的事情不多，总要寻找些稀少的事物充当浪漫的填充物。</w:t>
      </w:r>
      <w:r>
        <w:t xml:space="preserve"> </w:t>
      </w:r>
      <w:r>
        <w:t xml:space="preserve"> </w:t>
      </w:r>
      <w:r>
        <w:t xml:space="preserve"> </w:t>
      </w:r>
      <w:r>
        <w:t xml:space="preserve">淋点雨挺好的，至少我这么认为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下雨和下雪可作类比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不管是下雪天还是下雨天，我们都能比平时睡的更香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晚安，各位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3" w:name="js_temp_bottom_area"/>
    <w:bookmarkEnd w:id="43"/>
    <w:bookmarkEnd w:id="44"/>
    <w:bookmarkStart w:id="45" w:name="sg_tj"/>
    <w:bookmarkEnd w:id="45"/>
    <w:bookmarkStart w:id="46" w:name="page_bottom_area"/>
    <w:bookmarkEnd w:id="46"/>
    <w:bookmarkStart w:id="4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7"/>
    <w:bookmarkEnd w:id="48"/>
    <w:bookmarkStart w:id="49" w:name="wx_stream_article_slide_tip"/>
    <w:bookmarkEnd w:id="49"/>
    <w:bookmarkEnd w:id="50"/>
    <w:bookmarkStart w:id="51" w:name="js_network_msg_wrp"/>
    <w:bookmarkEnd w:id="51"/>
    <w:bookmarkStart w:id="52" w:name="js_ad_control"/>
    <w:bookmarkEnd w:id="52"/>
    <w:bookmarkStart w:id="53" w:name="audio_panel_area"/>
    <w:bookmarkEnd w:id="53"/>
    <w:bookmarkStart w:id="54" w:name="js_profile_card_modal"/>
    <w:bookmarkEnd w:id="54"/>
    <w:bookmarkStart w:id="55" w:name="js_emotion_panel_pc"/>
    <w:bookmarkEnd w:id="55"/>
    <w:bookmarkStart w:id="58" w:name="js_alert_panel"/>
    <w:bookmarkStart w:id="56" w:name="js_alert_content"/>
    <w:bookmarkEnd w:id="56"/>
    <w:p>
      <w:pPr>
        <w:pStyle w:val="FirstParagraph"/>
      </w:pPr>
      <w:hyperlink r:id="rId57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3:37Z</dcterms:created>
  <dcterms:modified xsi:type="dcterms:W3CDTF">2025-01-25T15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